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78C13F" w14:textId="319A0574" w:rsidR="00D660EC" w:rsidRDefault="00D660EC" w:rsidP="007C1E13">
      <w:pPr>
        <w:spacing w:line="240" w:lineRule="auto"/>
        <w:rPr>
          <w:rFonts w:ascii="Arial" w:hAnsi="Arial" w:cs="Arial"/>
          <w:b/>
          <w:bCs/>
          <w:sz w:val="20"/>
          <w:szCs w:val="20"/>
        </w:rPr>
      </w:pPr>
    </w:p>
    <w:p w14:paraId="62128A90" w14:textId="202E3BCE" w:rsidR="00E738C8" w:rsidRPr="00E738C8" w:rsidRDefault="00E738C8" w:rsidP="007C1E13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  <w:highlight w:val="yellow"/>
        </w:rPr>
        <w:br/>
      </w:r>
      <w:r w:rsidRPr="00F81E2F">
        <w:rPr>
          <w:rFonts w:ascii="Arial" w:hAnsi="Arial" w:cs="Arial"/>
          <w:b/>
          <w:bCs/>
          <w:sz w:val="24"/>
          <w:szCs w:val="24"/>
          <w:highlight w:val="yellow"/>
        </w:rPr>
        <w:t xml:space="preserve">Email Template for </w:t>
      </w:r>
      <w:r w:rsidR="00F81E2F" w:rsidRPr="00F81E2F">
        <w:rPr>
          <w:rFonts w:ascii="Arial" w:hAnsi="Arial" w:cs="Arial"/>
          <w:b/>
          <w:bCs/>
          <w:sz w:val="24"/>
          <w:szCs w:val="24"/>
          <w:highlight w:val="yellow"/>
        </w:rPr>
        <w:t>New Everything DiSC on Catalyst Learners</w:t>
      </w:r>
    </w:p>
    <w:p w14:paraId="3D38AD39" w14:textId="77777777" w:rsidR="00E738C8" w:rsidRDefault="00E738C8" w:rsidP="007C1E13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3EF5CABA" w14:textId="766F2226" w:rsidR="00E738C8" w:rsidRPr="00E738C8" w:rsidRDefault="00713E95" w:rsidP="007C1E13">
      <w:pPr>
        <w:spacing w:after="0" w:line="240" w:lineRule="auto"/>
        <w:rPr>
          <w:rFonts w:ascii="Arial" w:hAnsi="Arial" w:cs="Arial"/>
          <w:b/>
          <w:bCs/>
          <w:sz w:val="20"/>
          <w:szCs w:val="20"/>
        </w:rPr>
      </w:pPr>
      <w:r w:rsidRPr="00E738C8">
        <w:rPr>
          <w:rFonts w:ascii="Arial" w:hAnsi="Arial" w:cs="Arial"/>
          <w:b/>
          <w:bCs/>
          <w:sz w:val="20"/>
          <w:szCs w:val="20"/>
        </w:rPr>
        <w:t>Subject</w:t>
      </w:r>
      <w:r w:rsidR="002D3F18" w:rsidRPr="00E738C8">
        <w:rPr>
          <w:rFonts w:ascii="Arial" w:hAnsi="Arial" w:cs="Arial"/>
          <w:b/>
          <w:bCs/>
          <w:sz w:val="20"/>
          <w:szCs w:val="20"/>
        </w:rPr>
        <w:t xml:space="preserve"> </w:t>
      </w:r>
      <w:r w:rsidR="00E738C8" w:rsidRPr="00E738C8">
        <w:rPr>
          <w:rFonts w:ascii="Arial" w:hAnsi="Arial" w:cs="Arial"/>
          <w:b/>
          <w:bCs/>
          <w:sz w:val="20"/>
          <w:szCs w:val="20"/>
        </w:rPr>
        <w:t>options</w:t>
      </w:r>
      <w:r w:rsidRPr="00E738C8">
        <w:rPr>
          <w:rFonts w:ascii="Arial" w:hAnsi="Arial" w:cs="Arial"/>
          <w:b/>
          <w:bCs/>
          <w:sz w:val="20"/>
          <w:szCs w:val="20"/>
        </w:rPr>
        <w:t>:</w:t>
      </w:r>
    </w:p>
    <w:p w14:paraId="60EB5918" w14:textId="187F2E5B" w:rsidR="00F25B93" w:rsidRPr="00E738C8" w:rsidRDefault="00D361B6" w:rsidP="00E738C8">
      <w:pPr>
        <w:pStyle w:val="ListParagraph"/>
        <w:numPr>
          <w:ilvl w:val="0"/>
          <w:numId w:val="3"/>
        </w:numPr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Your Upcoming Everything DiSC Training</w:t>
      </w:r>
    </w:p>
    <w:p w14:paraId="4F61CF8A" w14:textId="62221B71" w:rsidR="008F055E" w:rsidRDefault="008F055E" w:rsidP="008F055E">
      <w:pPr>
        <w:pStyle w:val="ListParagraph"/>
        <w:numPr>
          <w:ilvl w:val="0"/>
          <w:numId w:val="3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8F055E">
        <w:rPr>
          <w:rFonts w:ascii="Arial" w:hAnsi="Arial" w:cs="Arial"/>
          <w:b/>
          <w:bCs/>
          <w:sz w:val="20"/>
          <w:szCs w:val="20"/>
        </w:rPr>
        <w:t>Please Read:</w:t>
      </w:r>
      <w:r>
        <w:rPr>
          <w:rFonts w:ascii="Arial" w:hAnsi="Arial" w:cs="Arial"/>
          <w:sz w:val="20"/>
          <w:szCs w:val="20"/>
        </w:rPr>
        <w:t xml:space="preserve"> Your Everything DiSC Learning Experience</w:t>
      </w:r>
    </w:p>
    <w:p w14:paraId="58F24BEF" w14:textId="5183BBB4" w:rsidR="00F25B93" w:rsidRDefault="00D361B6" w:rsidP="00E738C8">
      <w:pPr>
        <w:pStyle w:val="ListParagraph"/>
        <w:numPr>
          <w:ilvl w:val="0"/>
          <w:numId w:val="3"/>
        </w:numPr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Working Better Together Starts with Everything DiSC</w:t>
      </w:r>
    </w:p>
    <w:p w14:paraId="6D10FC3C" w14:textId="60A6BAA0" w:rsidR="00E738C8" w:rsidRPr="00E738C8" w:rsidRDefault="00E738C8" w:rsidP="00E738C8">
      <w:pPr>
        <w:spacing w:after="0" w:line="240" w:lineRule="auto"/>
        <w:rPr>
          <w:rFonts w:ascii="Arial" w:hAnsi="Arial" w:cs="Arial"/>
          <w:b/>
          <w:bCs/>
          <w:sz w:val="20"/>
          <w:szCs w:val="20"/>
        </w:rPr>
      </w:pPr>
    </w:p>
    <w:p w14:paraId="5D52CB16" w14:textId="4C45FFBB" w:rsidR="00E738C8" w:rsidRDefault="00E738C8" w:rsidP="00E738C8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347082A0" w14:textId="4AF9895B" w:rsidR="00E738C8" w:rsidRPr="00E738C8" w:rsidRDefault="00E738C8" w:rsidP="00E738C8">
      <w:pPr>
        <w:spacing w:after="0" w:line="240" w:lineRule="auto"/>
        <w:rPr>
          <w:rFonts w:ascii="Arial" w:hAnsi="Arial" w:cs="Arial"/>
          <w:b/>
          <w:bCs/>
          <w:sz w:val="20"/>
          <w:szCs w:val="20"/>
        </w:rPr>
      </w:pPr>
      <w:r w:rsidRPr="00E738C8">
        <w:rPr>
          <w:rFonts w:ascii="Arial" w:hAnsi="Arial" w:cs="Arial"/>
          <w:b/>
          <w:bCs/>
          <w:sz w:val="20"/>
          <w:szCs w:val="20"/>
        </w:rPr>
        <w:t>Header options:</w:t>
      </w:r>
    </w:p>
    <w:p w14:paraId="62173CF3" w14:textId="4C10CD14" w:rsidR="00E738C8" w:rsidRDefault="00567136" w:rsidP="00E738C8">
      <w:pPr>
        <w:pStyle w:val="ListParagraph"/>
        <w:numPr>
          <w:ilvl w:val="0"/>
          <w:numId w:val="4"/>
        </w:numPr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Important information about your upcoming Everything DiSC</w:t>
      </w:r>
      <w:r w:rsidR="00D61A23" w:rsidRPr="0072153F">
        <w:rPr>
          <w:rFonts w:ascii="Arial" w:hAnsi="Arial" w:cs="Arial"/>
          <w:sz w:val="20"/>
          <w:szCs w:val="20"/>
          <w:vertAlign w:val="superscript"/>
        </w:rPr>
        <w:t>®</w:t>
      </w:r>
      <w:r>
        <w:rPr>
          <w:rFonts w:ascii="Arial" w:hAnsi="Arial" w:cs="Arial"/>
          <w:sz w:val="20"/>
          <w:szCs w:val="20"/>
        </w:rPr>
        <w:t xml:space="preserve"> </w:t>
      </w:r>
      <w:r w:rsidR="007A7495">
        <w:rPr>
          <w:rFonts w:ascii="Arial" w:hAnsi="Arial" w:cs="Arial"/>
          <w:sz w:val="20"/>
          <w:szCs w:val="20"/>
        </w:rPr>
        <w:t>l</w:t>
      </w:r>
      <w:r>
        <w:rPr>
          <w:rFonts w:ascii="Arial" w:hAnsi="Arial" w:cs="Arial"/>
          <w:sz w:val="20"/>
          <w:szCs w:val="20"/>
        </w:rPr>
        <w:t xml:space="preserve">earning </w:t>
      </w:r>
      <w:r w:rsidR="007A7495">
        <w:rPr>
          <w:rFonts w:ascii="Arial" w:hAnsi="Arial" w:cs="Arial"/>
          <w:sz w:val="20"/>
          <w:szCs w:val="20"/>
        </w:rPr>
        <w:t>e</w:t>
      </w:r>
      <w:r>
        <w:rPr>
          <w:rFonts w:ascii="Arial" w:hAnsi="Arial" w:cs="Arial"/>
          <w:sz w:val="20"/>
          <w:szCs w:val="20"/>
        </w:rPr>
        <w:t>xperience</w:t>
      </w:r>
      <w:r w:rsidR="007A7495">
        <w:rPr>
          <w:rFonts w:ascii="Arial" w:hAnsi="Arial" w:cs="Arial"/>
          <w:sz w:val="20"/>
          <w:szCs w:val="20"/>
        </w:rPr>
        <w:t>.</w:t>
      </w:r>
    </w:p>
    <w:p w14:paraId="1FF79023" w14:textId="3B98539B" w:rsidR="00E738C8" w:rsidRPr="00E5677C" w:rsidRDefault="00567136" w:rsidP="007C1E13">
      <w:pPr>
        <w:pStyle w:val="ListParagraph"/>
        <w:numPr>
          <w:ilvl w:val="0"/>
          <w:numId w:val="4"/>
        </w:numPr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What to </w:t>
      </w:r>
      <w:r w:rsidR="00E00793">
        <w:rPr>
          <w:rFonts w:ascii="Arial" w:hAnsi="Arial" w:cs="Arial"/>
          <w:sz w:val="20"/>
          <w:szCs w:val="20"/>
        </w:rPr>
        <w:t>e</w:t>
      </w:r>
      <w:r>
        <w:rPr>
          <w:rFonts w:ascii="Arial" w:hAnsi="Arial" w:cs="Arial"/>
          <w:sz w:val="20"/>
          <w:szCs w:val="20"/>
        </w:rPr>
        <w:t>xpect from your upcoming Everything DiSC</w:t>
      </w:r>
      <w:r w:rsidR="00D61A23" w:rsidRPr="0072153F">
        <w:rPr>
          <w:rFonts w:ascii="Arial" w:hAnsi="Arial" w:cs="Arial"/>
          <w:sz w:val="20"/>
          <w:szCs w:val="20"/>
          <w:vertAlign w:val="superscript"/>
        </w:rPr>
        <w:t>®</w:t>
      </w:r>
      <w:r>
        <w:rPr>
          <w:rFonts w:ascii="Arial" w:hAnsi="Arial" w:cs="Arial"/>
          <w:sz w:val="20"/>
          <w:szCs w:val="20"/>
        </w:rPr>
        <w:t xml:space="preserve"> </w:t>
      </w:r>
      <w:r w:rsidR="00E00793">
        <w:rPr>
          <w:rFonts w:ascii="Arial" w:hAnsi="Arial" w:cs="Arial"/>
          <w:sz w:val="20"/>
          <w:szCs w:val="20"/>
        </w:rPr>
        <w:t>a</w:t>
      </w:r>
      <w:r>
        <w:rPr>
          <w:rFonts w:ascii="Arial" w:hAnsi="Arial" w:cs="Arial"/>
          <w:sz w:val="20"/>
          <w:szCs w:val="20"/>
        </w:rPr>
        <w:t xml:space="preserve">ssessment and </w:t>
      </w:r>
      <w:r w:rsidR="00E00793">
        <w:rPr>
          <w:rFonts w:ascii="Arial" w:hAnsi="Arial" w:cs="Arial"/>
          <w:sz w:val="20"/>
          <w:szCs w:val="20"/>
        </w:rPr>
        <w:t>t</w:t>
      </w:r>
      <w:r>
        <w:rPr>
          <w:rFonts w:ascii="Arial" w:hAnsi="Arial" w:cs="Arial"/>
          <w:sz w:val="20"/>
          <w:szCs w:val="20"/>
        </w:rPr>
        <w:t>raining</w:t>
      </w:r>
      <w:r w:rsidR="007A7495">
        <w:rPr>
          <w:rFonts w:ascii="Arial" w:hAnsi="Arial" w:cs="Arial"/>
          <w:sz w:val="20"/>
          <w:szCs w:val="20"/>
        </w:rPr>
        <w:t>.</w:t>
      </w:r>
    </w:p>
    <w:p w14:paraId="257B731E" w14:textId="77777777" w:rsidR="00E738C8" w:rsidRPr="00D660EC" w:rsidRDefault="00E738C8" w:rsidP="007C1E13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75FEB860" w14:textId="3674828A" w:rsidR="007C1E13" w:rsidRDefault="00D660EC" w:rsidP="007C1E13">
      <w:pPr>
        <w:spacing w:before="100" w:beforeAutospacing="1" w:after="100" w:afterAutospacing="1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9EB148D" wp14:editId="60B59ABA">
                <wp:simplePos x="0" y="0"/>
                <wp:positionH relativeFrom="column">
                  <wp:posOffset>0</wp:posOffset>
                </wp:positionH>
                <wp:positionV relativeFrom="paragraph">
                  <wp:posOffset>108033</wp:posOffset>
                </wp:positionV>
                <wp:extent cx="5993296" cy="0"/>
                <wp:effectExtent l="0" t="0" r="13970" b="1270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93296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EB7B1C1" id="Straight Connector 2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8.5pt" to="471.9pt,8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" strokecolor="black [3200]" strokeweight=".5pt">
                <v:stroke joinstyle="miter"/>
              </v:line>
            </w:pict>
          </mc:Fallback>
        </mc:AlternateContent>
      </w:r>
    </w:p>
    <w:p w14:paraId="6334E305" w14:textId="42A8724E" w:rsidR="00E738C8" w:rsidRPr="00E738C8" w:rsidRDefault="00E738C8" w:rsidP="00E738C8">
      <w:pPr>
        <w:spacing w:before="100" w:beforeAutospacing="1" w:after="100" w:afterAutospacing="1" w:line="240" w:lineRule="auto"/>
        <w:rPr>
          <w:rFonts w:ascii="Arial" w:hAnsi="Arial" w:cs="Arial"/>
          <w:sz w:val="20"/>
          <w:szCs w:val="20"/>
        </w:rPr>
      </w:pPr>
      <w:r w:rsidRPr="00E738C8">
        <w:rPr>
          <w:rFonts w:ascii="Arial" w:hAnsi="Arial" w:cs="Arial"/>
          <w:sz w:val="20"/>
          <w:szCs w:val="20"/>
        </w:rPr>
        <w:t xml:space="preserve">Dear </w:t>
      </w:r>
      <w:r w:rsidRPr="00E738C8">
        <w:rPr>
          <w:rFonts w:ascii="Arial" w:hAnsi="Arial" w:cs="Arial"/>
          <w:color w:val="FF0000"/>
          <w:sz w:val="20"/>
          <w:szCs w:val="20"/>
        </w:rPr>
        <w:t>[</w:t>
      </w:r>
      <w:r w:rsidR="00164CFC">
        <w:rPr>
          <w:rFonts w:ascii="Arial" w:hAnsi="Arial" w:cs="Arial"/>
          <w:color w:val="FF0000"/>
          <w:sz w:val="20"/>
          <w:szCs w:val="20"/>
        </w:rPr>
        <w:t>learner</w:t>
      </w:r>
      <w:r w:rsidRPr="00E738C8">
        <w:rPr>
          <w:rFonts w:ascii="Arial" w:hAnsi="Arial" w:cs="Arial"/>
          <w:color w:val="FF0000"/>
          <w:sz w:val="20"/>
          <w:szCs w:val="20"/>
        </w:rPr>
        <w:t xml:space="preserve"> name]</w:t>
      </w:r>
      <w:r w:rsidRPr="00E738C8">
        <w:rPr>
          <w:rFonts w:ascii="Arial" w:hAnsi="Arial" w:cs="Arial"/>
          <w:sz w:val="20"/>
          <w:szCs w:val="20"/>
        </w:rPr>
        <w:t xml:space="preserve">, </w:t>
      </w:r>
    </w:p>
    <w:p w14:paraId="39D3153F" w14:textId="792E43C7" w:rsidR="00545F5A" w:rsidRDefault="00E5677C" w:rsidP="00E738C8">
      <w:pPr>
        <w:spacing w:before="100" w:beforeAutospacing="1" w:after="100" w:afterAutospacing="1" w:line="240" w:lineRule="auto"/>
        <w:rPr>
          <w:rFonts w:ascii="Arial" w:hAnsi="Arial" w:cs="Arial"/>
          <w:sz w:val="20"/>
          <w:szCs w:val="20"/>
        </w:rPr>
      </w:pPr>
      <w:r w:rsidRPr="005963F7">
        <w:rPr>
          <w:rFonts w:ascii="Arial" w:hAnsi="Arial" w:cs="Arial"/>
          <w:b/>
          <w:bCs/>
          <w:sz w:val="20"/>
          <w:szCs w:val="20"/>
        </w:rPr>
        <w:t>Congratulations!</w:t>
      </w:r>
      <w:r>
        <w:rPr>
          <w:rFonts w:ascii="Arial" w:hAnsi="Arial" w:cs="Arial"/>
          <w:sz w:val="20"/>
          <w:szCs w:val="20"/>
        </w:rPr>
        <w:t xml:space="preserve"> You</w:t>
      </w:r>
      <w:r w:rsidR="00D61A23">
        <w:rPr>
          <w:rFonts w:ascii="Arial" w:hAnsi="Arial" w:cs="Arial"/>
          <w:sz w:val="20"/>
          <w:szCs w:val="20"/>
        </w:rPr>
        <w:t xml:space="preserve">’re </w:t>
      </w:r>
      <w:r w:rsidR="00C13D84">
        <w:rPr>
          <w:rFonts w:ascii="Arial" w:hAnsi="Arial" w:cs="Arial"/>
          <w:sz w:val="20"/>
          <w:szCs w:val="20"/>
        </w:rPr>
        <w:t xml:space="preserve">invited </w:t>
      </w:r>
      <w:r w:rsidR="006226DD">
        <w:rPr>
          <w:rFonts w:ascii="Arial" w:hAnsi="Arial" w:cs="Arial"/>
          <w:sz w:val="20"/>
          <w:szCs w:val="20"/>
        </w:rPr>
        <w:t xml:space="preserve">to experience </w:t>
      </w:r>
      <w:r w:rsidR="006226DD" w:rsidRPr="00335B15">
        <w:rPr>
          <w:rFonts w:ascii="Arial" w:hAnsi="Arial" w:cs="Arial"/>
          <w:b/>
          <w:bCs/>
          <w:sz w:val="20"/>
          <w:szCs w:val="20"/>
        </w:rPr>
        <w:t>Everything DiSC</w:t>
      </w:r>
      <w:r w:rsidR="00AC4D14" w:rsidRPr="009179DF">
        <w:rPr>
          <w:rFonts w:ascii="Arial" w:hAnsi="Arial" w:cs="Arial"/>
          <w:b/>
          <w:bCs/>
          <w:sz w:val="20"/>
          <w:szCs w:val="20"/>
          <w:vertAlign w:val="superscript"/>
        </w:rPr>
        <w:t>®</w:t>
      </w:r>
      <w:r w:rsidR="00AC4D14">
        <w:rPr>
          <w:rFonts w:ascii="Arial" w:hAnsi="Arial" w:cs="Arial"/>
          <w:b/>
          <w:bCs/>
          <w:sz w:val="20"/>
          <w:szCs w:val="20"/>
        </w:rPr>
        <w:t xml:space="preserve"> on Catalyst™</w:t>
      </w:r>
      <w:r w:rsidR="005963F7">
        <w:rPr>
          <w:rFonts w:ascii="Arial" w:hAnsi="Arial" w:cs="Arial"/>
          <w:sz w:val="20"/>
          <w:szCs w:val="20"/>
        </w:rPr>
        <w:t>—a</w:t>
      </w:r>
      <w:r w:rsidR="00335B15">
        <w:rPr>
          <w:rFonts w:ascii="Arial" w:hAnsi="Arial" w:cs="Arial"/>
          <w:sz w:val="20"/>
          <w:szCs w:val="20"/>
        </w:rPr>
        <w:t xml:space="preserve">n </w:t>
      </w:r>
      <w:r w:rsidR="006226DD">
        <w:rPr>
          <w:rFonts w:ascii="Arial" w:hAnsi="Arial" w:cs="Arial"/>
          <w:sz w:val="20"/>
          <w:szCs w:val="20"/>
        </w:rPr>
        <w:t>assessment</w:t>
      </w:r>
      <w:r w:rsidR="00335B15">
        <w:rPr>
          <w:rFonts w:ascii="Arial" w:hAnsi="Arial" w:cs="Arial"/>
          <w:sz w:val="20"/>
          <w:szCs w:val="20"/>
        </w:rPr>
        <w:t xml:space="preserve">-based learning experience </w:t>
      </w:r>
      <w:r w:rsidR="008F02E0">
        <w:rPr>
          <w:rFonts w:ascii="Arial" w:hAnsi="Arial" w:cs="Arial"/>
          <w:sz w:val="20"/>
          <w:szCs w:val="20"/>
        </w:rPr>
        <w:t>designed to teach you about yourself and others</w:t>
      </w:r>
      <w:r w:rsidR="00545F5A">
        <w:rPr>
          <w:rFonts w:ascii="Arial" w:hAnsi="Arial" w:cs="Arial"/>
          <w:sz w:val="20"/>
          <w:szCs w:val="20"/>
        </w:rPr>
        <w:t xml:space="preserve"> so that you can be more effective at work. </w:t>
      </w:r>
      <w:r w:rsidR="00E64AD7">
        <w:rPr>
          <w:rFonts w:ascii="Arial" w:hAnsi="Arial" w:cs="Arial"/>
          <w:sz w:val="20"/>
          <w:szCs w:val="20"/>
        </w:rPr>
        <w:t xml:space="preserve"> </w:t>
      </w:r>
    </w:p>
    <w:p w14:paraId="1A676D70" w14:textId="52239334" w:rsidR="00570346" w:rsidRDefault="007C7139" w:rsidP="00E738C8">
      <w:pPr>
        <w:spacing w:before="100" w:beforeAutospacing="1" w:after="100" w:afterAutospacing="1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Here’s what you can expect:</w:t>
      </w:r>
    </w:p>
    <w:p w14:paraId="37BBA872" w14:textId="7EEB26B8" w:rsidR="007C7139" w:rsidRDefault="00DE7F4E" w:rsidP="007C7139">
      <w:pPr>
        <w:pStyle w:val="ListParagraph"/>
        <w:numPr>
          <w:ilvl w:val="0"/>
          <w:numId w:val="11"/>
        </w:numPr>
        <w:spacing w:before="100" w:beforeAutospacing="1" w:after="100" w:afterAutospacing="1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 xml:space="preserve">Create </w:t>
      </w:r>
      <w:r w:rsidR="00D61A23">
        <w:rPr>
          <w:rFonts w:ascii="Arial" w:hAnsi="Arial" w:cs="Arial"/>
          <w:b/>
          <w:bCs/>
          <w:sz w:val="20"/>
          <w:szCs w:val="20"/>
        </w:rPr>
        <w:t>Y</w:t>
      </w:r>
      <w:r>
        <w:rPr>
          <w:rFonts w:ascii="Arial" w:hAnsi="Arial" w:cs="Arial"/>
          <w:b/>
          <w:bCs/>
          <w:sz w:val="20"/>
          <w:szCs w:val="20"/>
        </w:rPr>
        <w:t>our Catalyst Account</w:t>
      </w:r>
      <w:r w:rsidR="007C7139" w:rsidRPr="003245C8">
        <w:rPr>
          <w:rFonts w:ascii="Arial" w:hAnsi="Arial" w:cs="Arial"/>
          <w:b/>
          <w:bCs/>
          <w:sz w:val="20"/>
          <w:szCs w:val="20"/>
        </w:rPr>
        <w:t>:</w:t>
      </w:r>
      <w:r w:rsidR="007C7139">
        <w:rPr>
          <w:rFonts w:ascii="Arial" w:hAnsi="Arial" w:cs="Arial"/>
          <w:sz w:val="20"/>
          <w:szCs w:val="20"/>
        </w:rPr>
        <w:t xml:space="preserve"> First, you will receive an email</w:t>
      </w:r>
      <w:r w:rsidR="00C833DA">
        <w:rPr>
          <w:rFonts w:ascii="Arial" w:hAnsi="Arial" w:cs="Arial"/>
          <w:sz w:val="20"/>
          <w:szCs w:val="20"/>
        </w:rPr>
        <w:t xml:space="preserve"> </w:t>
      </w:r>
      <w:r w:rsidR="00C833DA" w:rsidRPr="00C833DA">
        <w:rPr>
          <w:rFonts w:ascii="Arial" w:hAnsi="Arial" w:cs="Arial"/>
          <w:color w:val="FF0000"/>
          <w:sz w:val="20"/>
          <w:szCs w:val="20"/>
        </w:rPr>
        <w:t xml:space="preserve">[from </w:t>
      </w:r>
      <w:r w:rsidR="00D61A23">
        <w:rPr>
          <w:rFonts w:ascii="Arial" w:hAnsi="Arial" w:cs="Arial"/>
          <w:color w:val="FF0000"/>
          <w:sz w:val="20"/>
          <w:szCs w:val="20"/>
        </w:rPr>
        <w:t xml:space="preserve">an </w:t>
      </w:r>
      <w:r w:rsidR="00C833DA" w:rsidRPr="00C833DA">
        <w:rPr>
          <w:rFonts w:ascii="Arial" w:hAnsi="Arial" w:cs="Arial"/>
          <w:color w:val="FF0000"/>
          <w:sz w:val="20"/>
          <w:szCs w:val="20"/>
        </w:rPr>
        <w:t>EPIC administrator</w:t>
      </w:r>
      <w:r w:rsidR="00C833DA" w:rsidRPr="00345A3E">
        <w:rPr>
          <w:rFonts w:ascii="Arial" w:hAnsi="Arial" w:cs="Arial"/>
          <w:color w:val="FF0000"/>
          <w:sz w:val="20"/>
          <w:szCs w:val="20"/>
        </w:rPr>
        <w:t>]</w:t>
      </w:r>
      <w:r w:rsidR="007C7139">
        <w:rPr>
          <w:rFonts w:ascii="Arial" w:hAnsi="Arial" w:cs="Arial"/>
          <w:sz w:val="20"/>
          <w:szCs w:val="20"/>
        </w:rPr>
        <w:t xml:space="preserve"> inviting you to </w:t>
      </w:r>
      <w:r w:rsidR="00B51B9E">
        <w:rPr>
          <w:rFonts w:ascii="Arial" w:hAnsi="Arial" w:cs="Arial"/>
          <w:sz w:val="20"/>
          <w:szCs w:val="20"/>
        </w:rPr>
        <w:t xml:space="preserve">create an account on the Catalyst platform. </w:t>
      </w:r>
      <w:r>
        <w:rPr>
          <w:rFonts w:ascii="Arial" w:hAnsi="Arial" w:cs="Arial"/>
          <w:sz w:val="20"/>
          <w:szCs w:val="20"/>
        </w:rPr>
        <w:t>Once you complete your registration process, you’ll be invited to take your assessment</w:t>
      </w:r>
      <w:r w:rsidR="00D61A23">
        <w:rPr>
          <w:rFonts w:ascii="Arial" w:hAnsi="Arial" w:cs="Arial"/>
          <w:sz w:val="20"/>
          <w:szCs w:val="20"/>
        </w:rPr>
        <w:t>.</w:t>
      </w:r>
    </w:p>
    <w:p w14:paraId="29648493" w14:textId="77777777" w:rsidR="00C833DA" w:rsidRDefault="00C833DA" w:rsidP="00C833DA">
      <w:pPr>
        <w:pStyle w:val="ListParagraph"/>
        <w:spacing w:before="100" w:beforeAutospacing="1" w:after="100" w:afterAutospacing="1" w:line="240" w:lineRule="auto"/>
        <w:rPr>
          <w:rFonts w:ascii="Arial" w:hAnsi="Arial" w:cs="Arial"/>
          <w:sz w:val="20"/>
          <w:szCs w:val="20"/>
        </w:rPr>
      </w:pPr>
    </w:p>
    <w:p w14:paraId="3679EB8F" w14:textId="1AB45674" w:rsidR="00345A3E" w:rsidRDefault="00AE2EEA" w:rsidP="00345A3E">
      <w:pPr>
        <w:pStyle w:val="ListParagraph"/>
        <w:numPr>
          <w:ilvl w:val="0"/>
          <w:numId w:val="11"/>
        </w:numPr>
        <w:spacing w:before="100" w:beforeAutospacing="1" w:after="100" w:afterAutospacing="1" w:line="240" w:lineRule="auto"/>
        <w:rPr>
          <w:rFonts w:ascii="Arial" w:hAnsi="Arial" w:cs="Arial"/>
          <w:sz w:val="20"/>
          <w:szCs w:val="20"/>
        </w:rPr>
      </w:pPr>
      <w:r w:rsidRPr="00345A3E">
        <w:rPr>
          <w:rFonts w:ascii="Arial" w:hAnsi="Arial" w:cs="Arial"/>
          <w:b/>
          <w:bCs/>
          <w:sz w:val="20"/>
          <w:szCs w:val="20"/>
        </w:rPr>
        <w:t xml:space="preserve">Take </w:t>
      </w:r>
      <w:r w:rsidR="00D61A23">
        <w:rPr>
          <w:rFonts w:ascii="Arial" w:hAnsi="Arial" w:cs="Arial"/>
          <w:b/>
          <w:bCs/>
          <w:sz w:val="20"/>
          <w:szCs w:val="20"/>
        </w:rPr>
        <w:t>Y</w:t>
      </w:r>
      <w:r w:rsidRPr="00345A3E">
        <w:rPr>
          <w:rFonts w:ascii="Arial" w:hAnsi="Arial" w:cs="Arial"/>
          <w:b/>
          <w:bCs/>
          <w:sz w:val="20"/>
          <w:szCs w:val="20"/>
        </w:rPr>
        <w:t>our Assessment:</w:t>
      </w:r>
      <w:r w:rsidRPr="00345A3E">
        <w:rPr>
          <w:rFonts w:ascii="Arial" w:hAnsi="Arial" w:cs="Arial"/>
          <w:sz w:val="20"/>
          <w:szCs w:val="20"/>
        </w:rPr>
        <w:t xml:space="preserve"> </w:t>
      </w:r>
      <w:r w:rsidR="000377F3" w:rsidRPr="00345A3E">
        <w:rPr>
          <w:rFonts w:ascii="Arial" w:hAnsi="Arial" w:cs="Arial"/>
          <w:sz w:val="20"/>
          <w:szCs w:val="20"/>
        </w:rPr>
        <w:t xml:space="preserve">The Everything DiSC assessment </w:t>
      </w:r>
      <w:r w:rsidR="00876B24" w:rsidRPr="00345A3E">
        <w:rPr>
          <w:rFonts w:ascii="Arial" w:hAnsi="Arial" w:cs="Arial"/>
          <w:sz w:val="20"/>
          <w:szCs w:val="20"/>
        </w:rPr>
        <w:t xml:space="preserve">is designed to </w:t>
      </w:r>
      <w:r w:rsidR="00033905" w:rsidRPr="00345A3E">
        <w:rPr>
          <w:rFonts w:ascii="Arial" w:hAnsi="Arial" w:cs="Arial"/>
          <w:sz w:val="20"/>
          <w:szCs w:val="20"/>
        </w:rPr>
        <w:t xml:space="preserve">determine your unique DiSC style. The assessment </w:t>
      </w:r>
      <w:r w:rsidR="00345A3E">
        <w:rPr>
          <w:rFonts w:ascii="Arial" w:hAnsi="Arial" w:cs="Arial"/>
          <w:sz w:val="20"/>
          <w:szCs w:val="20"/>
        </w:rPr>
        <w:t xml:space="preserve">asks you to respond to a series of behavioral statements using a </w:t>
      </w:r>
      <w:r w:rsidR="00672ABA">
        <w:rPr>
          <w:rFonts w:ascii="Arial" w:hAnsi="Arial" w:cs="Arial"/>
          <w:sz w:val="20"/>
          <w:szCs w:val="20"/>
        </w:rPr>
        <w:t>5</w:t>
      </w:r>
      <w:r w:rsidR="00345A3E">
        <w:rPr>
          <w:rFonts w:ascii="Arial" w:hAnsi="Arial" w:cs="Arial"/>
          <w:sz w:val="20"/>
          <w:szCs w:val="20"/>
        </w:rPr>
        <w:t xml:space="preserve">-point scale and </w:t>
      </w:r>
      <w:r w:rsidR="00345A3E" w:rsidRPr="00345A3E">
        <w:rPr>
          <w:rFonts w:ascii="Arial" w:hAnsi="Arial" w:cs="Arial"/>
          <w:sz w:val="20"/>
          <w:szCs w:val="20"/>
        </w:rPr>
        <w:t>will take about</w:t>
      </w:r>
      <w:r w:rsidR="00033905" w:rsidRPr="00345A3E">
        <w:rPr>
          <w:rFonts w:ascii="Arial" w:hAnsi="Arial" w:cs="Arial"/>
          <w:sz w:val="20"/>
          <w:szCs w:val="20"/>
        </w:rPr>
        <w:t xml:space="preserve"> 20-30 minutes </w:t>
      </w:r>
      <w:r w:rsidR="00345A3E" w:rsidRPr="00345A3E">
        <w:rPr>
          <w:rFonts w:ascii="Arial" w:hAnsi="Arial" w:cs="Arial"/>
          <w:sz w:val="20"/>
          <w:szCs w:val="20"/>
        </w:rPr>
        <w:t>to complete</w:t>
      </w:r>
      <w:r w:rsidR="00345A3E">
        <w:rPr>
          <w:rFonts w:ascii="Arial" w:hAnsi="Arial" w:cs="Arial"/>
          <w:sz w:val="20"/>
          <w:szCs w:val="20"/>
        </w:rPr>
        <w:t>.</w:t>
      </w:r>
    </w:p>
    <w:p w14:paraId="783C9ED4" w14:textId="77777777" w:rsidR="00345A3E" w:rsidRPr="00345A3E" w:rsidRDefault="00345A3E" w:rsidP="00345A3E">
      <w:pPr>
        <w:pStyle w:val="ListParagraph"/>
        <w:rPr>
          <w:rFonts w:ascii="Arial" w:hAnsi="Arial" w:cs="Arial"/>
          <w:sz w:val="20"/>
          <w:szCs w:val="20"/>
        </w:rPr>
      </w:pPr>
    </w:p>
    <w:p w14:paraId="15073E1E" w14:textId="33033207" w:rsidR="006B0F0F" w:rsidRDefault="00033905" w:rsidP="007C7139">
      <w:pPr>
        <w:pStyle w:val="ListParagraph"/>
        <w:numPr>
          <w:ilvl w:val="0"/>
          <w:numId w:val="11"/>
        </w:numPr>
        <w:spacing w:before="100" w:beforeAutospacing="1" w:after="100" w:afterAutospacing="1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 xml:space="preserve">Discover </w:t>
      </w:r>
      <w:r w:rsidR="00D61A23">
        <w:rPr>
          <w:rFonts w:ascii="Arial" w:hAnsi="Arial" w:cs="Arial"/>
          <w:b/>
          <w:bCs/>
          <w:sz w:val="20"/>
          <w:szCs w:val="20"/>
        </w:rPr>
        <w:t>Y</w:t>
      </w:r>
      <w:r>
        <w:rPr>
          <w:rFonts w:ascii="Arial" w:hAnsi="Arial" w:cs="Arial"/>
          <w:b/>
          <w:bCs/>
          <w:sz w:val="20"/>
          <w:szCs w:val="20"/>
        </w:rPr>
        <w:t>our DiSC Style:</w:t>
      </w:r>
      <w:r>
        <w:rPr>
          <w:rFonts w:ascii="Arial" w:hAnsi="Arial" w:cs="Arial"/>
          <w:sz w:val="20"/>
          <w:szCs w:val="20"/>
        </w:rPr>
        <w:t xml:space="preserve"> Upon completion of your assessment, </w:t>
      </w:r>
      <w:r w:rsidR="00B76D7B">
        <w:rPr>
          <w:rFonts w:ascii="Arial" w:hAnsi="Arial" w:cs="Arial"/>
          <w:sz w:val="20"/>
          <w:szCs w:val="20"/>
        </w:rPr>
        <w:t xml:space="preserve">you will </w:t>
      </w:r>
      <w:r w:rsidR="00C82AF4">
        <w:rPr>
          <w:rFonts w:ascii="Arial" w:hAnsi="Arial" w:cs="Arial"/>
          <w:sz w:val="20"/>
          <w:szCs w:val="20"/>
        </w:rPr>
        <w:t xml:space="preserve">learn your DiSC style within your personalized Catalyst profile. </w:t>
      </w:r>
      <w:r w:rsidR="006B0F0F">
        <w:rPr>
          <w:rFonts w:ascii="Arial" w:hAnsi="Arial" w:cs="Arial"/>
          <w:sz w:val="20"/>
          <w:szCs w:val="20"/>
        </w:rPr>
        <w:t>Feel free to e</w:t>
      </w:r>
      <w:r w:rsidR="00C82AF4">
        <w:rPr>
          <w:rFonts w:ascii="Arial" w:hAnsi="Arial" w:cs="Arial"/>
          <w:sz w:val="20"/>
          <w:szCs w:val="20"/>
        </w:rPr>
        <w:t>xplore the content and have some fun learning about yourself</w:t>
      </w:r>
      <w:r w:rsidR="006B0F0F">
        <w:rPr>
          <w:rFonts w:ascii="Arial" w:hAnsi="Arial" w:cs="Arial"/>
          <w:sz w:val="20"/>
          <w:szCs w:val="20"/>
        </w:rPr>
        <w:t xml:space="preserve"> </w:t>
      </w:r>
      <w:r w:rsidR="00D61A23">
        <w:rPr>
          <w:rFonts w:ascii="Arial" w:hAnsi="Arial" w:cs="Arial"/>
          <w:sz w:val="20"/>
          <w:szCs w:val="20"/>
        </w:rPr>
        <w:t>and</w:t>
      </w:r>
      <w:r w:rsidR="006B0F0F">
        <w:rPr>
          <w:rFonts w:ascii="Arial" w:hAnsi="Arial" w:cs="Arial"/>
          <w:sz w:val="20"/>
          <w:szCs w:val="20"/>
        </w:rPr>
        <w:t xml:space="preserve"> others</w:t>
      </w:r>
      <w:r w:rsidR="00C82AF4">
        <w:rPr>
          <w:rFonts w:ascii="Arial" w:hAnsi="Arial" w:cs="Arial"/>
          <w:sz w:val="20"/>
          <w:szCs w:val="20"/>
        </w:rPr>
        <w:t>.</w:t>
      </w:r>
    </w:p>
    <w:p w14:paraId="51E6C436" w14:textId="77777777" w:rsidR="006B0F0F" w:rsidRPr="006B0F0F" w:rsidRDefault="006B0F0F" w:rsidP="006B0F0F">
      <w:pPr>
        <w:pStyle w:val="ListParagraph"/>
        <w:rPr>
          <w:rFonts w:ascii="Arial" w:hAnsi="Arial" w:cs="Arial"/>
          <w:sz w:val="20"/>
          <w:szCs w:val="20"/>
        </w:rPr>
      </w:pPr>
    </w:p>
    <w:p w14:paraId="0FA2AB9C" w14:textId="1CA2F6FC" w:rsidR="00C82AF4" w:rsidRDefault="00C82AF4" w:rsidP="007C7139">
      <w:pPr>
        <w:pStyle w:val="ListParagraph"/>
        <w:numPr>
          <w:ilvl w:val="0"/>
          <w:numId w:val="11"/>
        </w:numPr>
        <w:spacing w:before="100" w:beforeAutospacing="1" w:after="100" w:afterAutospacing="1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 xml:space="preserve">Connect with </w:t>
      </w:r>
      <w:r w:rsidR="00D61A23">
        <w:rPr>
          <w:rFonts w:ascii="Arial" w:hAnsi="Arial" w:cs="Arial"/>
          <w:b/>
          <w:bCs/>
          <w:sz w:val="20"/>
          <w:szCs w:val="20"/>
        </w:rPr>
        <w:t>Y</w:t>
      </w:r>
      <w:r>
        <w:rPr>
          <w:rFonts w:ascii="Arial" w:hAnsi="Arial" w:cs="Arial"/>
          <w:b/>
          <w:bCs/>
          <w:sz w:val="20"/>
          <w:szCs w:val="20"/>
        </w:rPr>
        <w:t>our Colleagues:</w:t>
      </w:r>
      <w:r>
        <w:rPr>
          <w:rFonts w:ascii="Arial" w:hAnsi="Arial" w:cs="Arial"/>
          <w:sz w:val="20"/>
          <w:szCs w:val="20"/>
        </w:rPr>
        <w:t xml:space="preserve"> </w:t>
      </w:r>
      <w:r w:rsidR="006D7145">
        <w:rPr>
          <w:rFonts w:ascii="Arial" w:hAnsi="Arial" w:cs="Arial"/>
          <w:sz w:val="20"/>
          <w:szCs w:val="20"/>
        </w:rPr>
        <w:t xml:space="preserve">Check out the </w:t>
      </w:r>
      <w:r w:rsidR="006D7145" w:rsidRPr="006B0F0F">
        <w:rPr>
          <w:rFonts w:ascii="Arial" w:hAnsi="Arial" w:cs="Arial"/>
          <w:i/>
          <w:iCs/>
          <w:sz w:val="20"/>
          <w:szCs w:val="20"/>
        </w:rPr>
        <w:t>Your Colleagues</w:t>
      </w:r>
      <w:r w:rsidR="006D7145">
        <w:rPr>
          <w:rFonts w:ascii="Arial" w:hAnsi="Arial" w:cs="Arial"/>
          <w:sz w:val="20"/>
          <w:szCs w:val="20"/>
        </w:rPr>
        <w:t xml:space="preserve"> feature on Catalyst and compare your DiSC style information with that of your coworkers. You</w:t>
      </w:r>
      <w:r w:rsidR="006B0F0F">
        <w:rPr>
          <w:rFonts w:ascii="Arial" w:hAnsi="Arial" w:cs="Arial"/>
          <w:sz w:val="20"/>
          <w:szCs w:val="20"/>
        </w:rPr>
        <w:t>’ll</w:t>
      </w:r>
      <w:r w:rsidR="006D7145">
        <w:rPr>
          <w:rFonts w:ascii="Arial" w:hAnsi="Arial" w:cs="Arial"/>
          <w:sz w:val="20"/>
          <w:szCs w:val="20"/>
        </w:rPr>
        <w:t xml:space="preserve"> learn </w:t>
      </w:r>
      <w:r w:rsidR="007C097A">
        <w:rPr>
          <w:rFonts w:ascii="Arial" w:hAnsi="Arial" w:cs="Arial"/>
          <w:sz w:val="20"/>
          <w:szCs w:val="20"/>
        </w:rPr>
        <w:t xml:space="preserve">more about their preferences and tendencies and gain insight into working better together. </w:t>
      </w:r>
    </w:p>
    <w:p w14:paraId="4E56934A" w14:textId="69CBEC29" w:rsidR="006236BE" w:rsidRPr="00C9217D" w:rsidRDefault="00995A9B" w:rsidP="007C097A">
      <w:pPr>
        <w:spacing w:before="100" w:beforeAutospacing="1" w:after="100" w:afterAutospacing="1" w:line="240" w:lineRule="auto"/>
        <w:rPr>
          <w:rFonts w:ascii="Arial" w:hAnsi="Arial" w:cs="Arial"/>
          <w:sz w:val="20"/>
          <w:szCs w:val="20"/>
        </w:rPr>
      </w:pPr>
      <w:r w:rsidRPr="00C9217D">
        <w:rPr>
          <w:rFonts w:ascii="Arial" w:hAnsi="Arial" w:cs="Arial"/>
          <w:color w:val="FF0000"/>
          <w:sz w:val="20"/>
          <w:szCs w:val="20"/>
        </w:rPr>
        <w:t xml:space="preserve">[Optional if there is an upcoming training experience]: </w:t>
      </w:r>
      <w:r w:rsidR="0076470C">
        <w:rPr>
          <w:rFonts w:ascii="Arial" w:hAnsi="Arial" w:cs="Arial"/>
          <w:sz w:val="20"/>
          <w:szCs w:val="20"/>
        </w:rPr>
        <w:t xml:space="preserve">We’ll bring </w:t>
      </w:r>
      <w:r w:rsidR="009C6F22">
        <w:rPr>
          <w:rFonts w:ascii="Arial" w:hAnsi="Arial" w:cs="Arial"/>
          <w:sz w:val="20"/>
          <w:szCs w:val="20"/>
        </w:rPr>
        <w:t xml:space="preserve">Everything </w:t>
      </w:r>
      <w:r w:rsidR="00C103DA">
        <w:rPr>
          <w:rFonts w:ascii="Arial" w:hAnsi="Arial" w:cs="Arial"/>
          <w:sz w:val="20"/>
          <w:szCs w:val="20"/>
        </w:rPr>
        <w:t xml:space="preserve">DiSC to life in an </w:t>
      </w:r>
      <w:r w:rsidR="00C9217D">
        <w:rPr>
          <w:rFonts w:ascii="Arial" w:hAnsi="Arial" w:cs="Arial"/>
          <w:color w:val="FF0000"/>
          <w:sz w:val="20"/>
          <w:szCs w:val="20"/>
        </w:rPr>
        <w:t>[Length of time]</w:t>
      </w:r>
      <w:r w:rsidR="00C103DA">
        <w:rPr>
          <w:rFonts w:ascii="Arial" w:hAnsi="Arial" w:cs="Arial"/>
          <w:sz w:val="20"/>
          <w:szCs w:val="20"/>
        </w:rPr>
        <w:t xml:space="preserve"> training session on </w:t>
      </w:r>
      <w:r w:rsidR="00C103DA">
        <w:rPr>
          <w:rFonts w:ascii="Arial" w:hAnsi="Arial" w:cs="Arial"/>
          <w:color w:val="FF0000"/>
          <w:sz w:val="20"/>
          <w:szCs w:val="20"/>
        </w:rPr>
        <w:t>[Date</w:t>
      </w:r>
      <w:r w:rsidR="00C9217D">
        <w:rPr>
          <w:rFonts w:ascii="Arial" w:hAnsi="Arial" w:cs="Arial"/>
          <w:color w:val="FF0000"/>
          <w:sz w:val="20"/>
          <w:szCs w:val="20"/>
        </w:rPr>
        <w:t>]</w:t>
      </w:r>
      <w:r w:rsidR="00C103DA" w:rsidRPr="00C103DA">
        <w:rPr>
          <w:rFonts w:ascii="Arial" w:hAnsi="Arial" w:cs="Arial"/>
          <w:color w:val="FF0000"/>
          <w:sz w:val="20"/>
          <w:szCs w:val="20"/>
        </w:rPr>
        <w:t xml:space="preserve"> </w:t>
      </w:r>
      <w:r w:rsidR="00C103DA">
        <w:rPr>
          <w:rFonts w:ascii="Arial" w:hAnsi="Arial" w:cs="Arial"/>
          <w:sz w:val="20"/>
          <w:szCs w:val="20"/>
        </w:rPr>
        <w:t xml:space="preserve">at </w:t>
      </w:r>
      <w:r w:rsidR="00C9217D" w:rsidRPr="00C9217D">
        <w:rPr>
          <w:rFonts w:ascii="Arial" w:hAnsi="Arial" w:cs="Arial"/>
          <w:color w:val="FF0000"/>
          <w:sz w:val="20"/>
          <w:szCs w:val="20"/>
        </w:rPr>
        <w:t>[Time</w:t>
      </w:r>
      <w:r w:rsidR="00F22B87">
        <w:rPr>
          <w:rFonts w:ascii="Arial" w:hAnsi="Arial" w:cs="Arial"/>
          <w:color w:val="FF0000"/>
          <w:sz w:val="20"/>
          <w:szCs w:val="20"/>
        </w:rPr>
        <w:t xml:space="preserve"> and location</w:t>
      </w:r>
      <w:r w:rsidR="00C9217D" w:rsidRPr="00C9217D">
        <w:rPr>
          <w:rFonts w:ascii="Arial" w:hAnsi="Arial" w:cs="Arial"/>
          <w:color w:val="FF0000"/>
          <w:sz w:val="20"/>
          <w:szCs w:val="20"/>
        </w:rPr>
        <w:t xml:space="preserve">]. </w:t>
      </w:r>
      <w:r w:rsidR="00A60123" w:rsidRPr="00A60123">
        <w:rPr>
          <w:rFonts w:ascii="Arial" w:hAnsi="Arial" w:cs="Arial"/>
          <w:sz w:val="20"/>
          <w:szCs w:val="20"/>
        </w:rPr>
        <w:t>P</w:t>
      </w:r>
      <w:r w:rsidR="009C6F22" w:rsidRPr="00A60123">
        <w:rPr>
          <w:rFonts w:ascii="Arial" w:hAnsi="Arial" w:cs="Arial"/>
          <w:sz w:val="20"/>
          <w:szCs w:val="20"/>
        </w:rPr>
        <w:t>lease</w:t>
      </w:r>
      <w:r w:rsidR="00C9217D" w:rsidRPr="00A60123">
        <w:rPr>
          <w:rFonts w:ascii="Arial" w:hAnsi="Arial" w:cs="Arial"/>
          <w:sz w:val="20"/>
          <w:szCs w:val="20"/>
        </w:rPr>
        <w:t xml:space="preserve"> complete your assessment prior to the session</w:t>
      </w:r>
      <w:r w:rsidR="00A60123">
        <w:rPr>
          <w:rFonts w:ascii="Arial" w:hAnsi="Arial" w:cs="Arial"/>
          <w:sz w:val="20"/>
          <w:szCs w:val="20"/>
        </w:rPr>
        <w:t xml:space="preserve"> to ensure you get the most out of your experience</w:t>
      </w:r>
      <w:r w:rsidR="00C9217D" w:rsidRPr="00A60123">
        <w:rPr>
          <w:rFonts w:ascii="Arial" w:hAnsi="Arial" w:cs="Arial"/>
          <w:sz w:val="20"/>
          <w:szCs w:val="20"/>
        </w:rPr>
        <w:t xml:space="preserve">. </w:t>
      </w:r>
      <w:r w:rsidR="00A60123">
        <w:rPr>
          <w:rFonts w:ascii="Arial" w:hAnsi="Arial" w:cs="Arial"/>
          <w:sz w:val="20"/>
          <w:szCs w:val="20"/>
        </w:rPr>
        <w:t xml:space="preserve"> </w:t>
      </w:r>
    </w:p>
    <w:p w14:paraId="00C3F23D" w14:textId="77777777" w:rsidR="00C9217D" w:rsidRPr="00E738C8" w:rsidRDefault="00C9217D" w:rsidP="00C9217D">
      <w:pPr>
        <w:spacing w:before="100" w:beforeAutospacing="1" w:after="100" w:afterAutospacing="1" w:line="240" w:lineRule="auto"/>
        <w:rPr>
          <w:rFonts w:ascii="Arial" w:hAnsi="Arial" w:cs="Arial"/>
          <w:sz w:val="20"/>
          <w:szCs w:val="20"/>
        </w:rPr>
      </w:pPr>
      <w:r w:rsidRPr="00E738C8">
        <w:rPr>
          <w:rFonts w:ascii="Arial" w:hAnsi="Arial" w:cs="Arial"/>
          <w:sz w:val="20"/>
          <w:szCs w:val="20"/>
        </w:rPr>
        <w:t>Sincerely,</w:t>
      </w:r>
    </w:p>
    <w:p w14:paraId="7830BBB7" w14:textId="009E461C" w:rsidR="00C9217D" w:rsidRPr="00E738C8" w:rsidRDefault="00C9217D" w:rsidP="00C9217D">
      <w:pPr>
        <w:spacing w:before="100" w:beforeAutospacing="1" w:after="100" w:afterAutospacing="1" w:line="240" w:lineRule="auto"/>
        <w:rPr>
          <w:rFonts w:ascii="Arial" w:hAnsi="Arial" w:cs="Arial"/>
          <w:color w:val="FF0000"/>
          <w:sz w:val="20"/>
          <w:szCs w:val="20"/>
        </w:rPr>
      </w:pPr>
      <w:r w:rsidRPr="00E738C8">
        <w:rPr>
          <w:rFonts w:ascii="Arial" w:hAnsi="Arial" w:cs="Arial"/>
          <w:color w:val="FF0000"/>
          <w:sz w:val="20"/>
          <w:szCs w:val="20"/>
        </w:rPr>
        <w:t>[your name]</w:t>
      </w:r>
    </w:p>
    <w:p w14:paraId="2CB4910D" w14:textId="77777777" w:rsidR="00E738C8" w:rsidRDefault="00E738C8" w:rsidP="00E738C8">
      <w:pPr>
        <w:spacing w:line="240" w:lineRule="auto"/>
        <w:rPr>
          <w:rFonts w:ascii="Arial" w:hAnsi="Arial" w:cs="Arial"/>
          <w:b/>
          <w:bCs/>
          <w:sz w:val="20"/>
          <w:szCs w:val="20"/>
        </w:rPr>
      </w:pPr>
    </w:p>
    <w:sectPr w:rsidR="00E738C8" w:rsidSect="00D660EC">
      <w:headerReference w:type="default" r:id="rId10"/>
      <w:pgSz w:w="12240" w:h="15840"/>
      <w:pgMar w:top="1440" w:right="1440" w:bottom="1440" w:left="1440" w:header="1008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E92014" w14:textId="77777777" w:rsidR="00134D26" w:rsidRDefault="00134D26" w:rsidP="00D660EC">
      <w:pPr>
        <w:spacing w:after="0" w:line="240" w:lineRule="auto"/>
      </w:pPr>
      <w:r>
        <w:separator/>
      </w:r>
    </w:p>
  </w:endnote>
  <w:endnote w:type="continuationSeparator" w:id="0">
    <w:p w14:paraId="0882A2B9" w14:textId="77777777" w:rsidR="00134D26" w:rsidRDefault="00134D26" w:rsidP="00D660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559BD1" w14:textId="77777777" w:rsidR="00134D26" w:rsidRDefault="00134D26" w:rsidP="00D660EC">
      <w:pPr>
        <w:spacing w:after="0" w:line="240" w:lineRule="auto"/>
      </w:pPr>
      <w:r>
        <w:separator/>
      </w:r>
    </w:p>
  </w:footnote>
  <w:footnote w:type="continuationSeparator" w:id="0">
    <w:p w14:paraId="4DEF0CE4" w14:textId="77777777" w:rsidR="00134D26" w:rsidRDefault="00134D26" w:rsidP="00D660E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43FCC8" w14:textId="245B8770" w:rsidR="00D660EC" w:rsidRDefault="00D660EC">
    <w:pPr>
      <w:pStyle w:val="Header"/>
    </w:pPr>
    <w:r>
      <w:rPr>
        <w:noProof/>
      </w:rPr>
      <w:drawing>
        <wp:inline distT="0" distB="0" distL="0" distR="0" wp14:anchorId="666796D2" wp14:editId="4903A31F">
          <wp:extent cx="1818496" cy="596694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ed-awb-colo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18496" cy="59669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550419"/>
    <w:multiLevelType w:val="hybridMultilevel"/>
    <w:tmpl w:val="77662956"/>
    <w:lvl w:ilvl="0" w:tplc="05E453E8">
      <w:numFmt w:val="bullet"/>
      <w:lvlText w:val="•"/>
      <w:lvlJc w:val="left"/>
      <w:pPr>
        <w:ind w:left="1080" w:hanging="72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615D5E"/>
    <w:multiLevelType w:val="hybridMultilevel"/>
    <w:tmpl w:val="37CE4D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7D1F65"/>
    <w:multiLevelType w:val="hybridMultilevel"/>
    <w:tmpl w:val="4042A6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983433B"/>
    <w:multiLevelType w:val="hybridMultilevel"/>
    <w:tmpl w:val="C52EE8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88868B3"/>
    <w:multiLevelType w:val="hybridMultilevel"/>
    <w:tmpl w:val="E0C209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8A85733"/>
    <w:multiLevelType w:val="hybridMultilevel"/>
    <w:tmpl w:val="FC0A96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A16702F"/>
    <w:multiLevelType w:val="hybridMultilevel"/>
    <w:tmpl w:val="31145A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B1206A1"/>
    <w:multiLevelType w:val="hybridMultilevel"/>
    <w:tmpl w:val="1B9A57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005372D"/>
    <w:multiLevelType w:val="hybridMultilevel"/>
    <w:tmpl w:val="CDEEB4AA"/>
    <w:lvl w:ilvl="0" w:tplc="05E453E8">
      <w:numFmt w:val="bullet"/>
      <w:lvlText w:val="•"/>
      <w:lvlJc w:val="left"/>
      <w:pPr>
        <w:ind w:left="1080" w:hanging="72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DBE2676"/>
    <w:multiLevelType w:val="hybridMultilevel"/>
    <w:tmpl w:val="7B5A9F8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EFC4D3F"/>
    <w:multiLevelType w:val="hybridMultilevel"/>
    <w:tmpl w:val="4D9010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6"/>
  </w:num>
  <w:num w:numId="3">
    <w:abstractNumId w:val="2"/>
  </w:num>
  <w:num w:numId="4">
    <w:abstractNumId w:val="5"/>
  </w:num>
  <w:num w:numId="5">
    <w:abstractNumId w:val="0"/>
  </w:num>
  <w:num w:numId="6">
    <w:abstractNumId w:val="8"/>
  </w:num>
  <w:num w:numId="7">
    <w:abstractNumId w:val="10"/>
  </w:num>
  <w:num w:numId="8">
    <w:abstractNumId w:val="4"/>
  </w:num>
  <w:num w:numId="9">
    <w:abstractNumId w:val="7"/>
  </w:num>
  <w:num w:numId="10">
    <w:abstractNumId w:val="3"/>
  </w:num>
  <w:num w:numId="1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YwtTA3tjC2NLUwM7BQ0lEKTi0uzszPAykwrgUAie9i6SwAAAA="/>
  </w:docVars>
  <w:rsids>
    <w:rsidRoot w:val="006F119C"/>
    <w:rsid w:val="000008AD"/>
    <w:rsid w:val="00006CE6"/>
    <w:rsid w:val="00033905"/>
    <w:rsid w:val="000377F3"/>
    <w:rsid w:val="00046E39"/>
    <w:rsid w:val="00055119"/>
    <w:rsid w:val="000743F8"/>
    <w:rsid w:val="00076210"/>
    <w:rsid w:val="00076AE2"/>
    <w:rsid w:val="00077EB2"/>
    <w:rsid w:val="0008546A"/>
    <w:rsid w:val="000A7E03"/>
    <w:rsid w:val="000B2C48"/>
    <w:rsid w:val="0013344E"/>
    <w:rsid w:val="00134D26"/>
    <w:rsid w:val="00164CFC"/>
    <w:rsid w:val="00165A8D"/>
    <w:rsid w:val="001711C8"/>
    <w:rsid w:val="001969C2"/>
    <w:rsid w:val="001A3CBA"/>
    <w:rsid w:val="001C2371"/>
    <w:rsid w:val="001C6115"/>
    <w:rsid w:val="001D7452"/>
    <w:rsid w:val="00203C1C"/>
    <w:rsid w:val="00222987"/>
    <w:rsid w:val="00230646"/>
    <w:rsid w:val="002306DB"/>
    <w:rsid w:val="00233798"/>
    <w:rsid w:val="00245B7F"/>
    <w:rsid w:val="002747E3"/>
    <w:rsid w:val="00276551"/>
    <w:rsid w:val="00283480"/>
    <w:rsid w:val="002A2558"/>
    <w:rsid w:val="002D3F18"/>
    <w:rsid w:val="002F0D95"/>
    <w:rsid w:val="00313F02"/>
    <w:rsid w:val="00317582"/>
    <w:rsid w:val="00322180"/>
    <w:rsid w:val="003245C8"/>
    <w:rsid w:val="00325398"/>
    <w:rsid w:val="00335B15"/>
    <w:rsid w:val="00340342"/>
    <w:rsid w:val="00345A3E"/>
    <w:rsid w:val="00346291"/>
    <w:rsid w:val="00356DAE"/>
    <w:rsid w:val="0037014D"/>
    <w:rsid w:val="00377086"/>
    <w:rsid w:val="003A2E8A"/>
    <w:rsid w:val="003A35BF"/>
    <w:rsid w:val="003B60D0"/>
    <w:rsid w:val="003F2132"/>
    <w:rsid w:val="00405685"/>
    <w:rsid w:val="00411278"/>
    <w:rsid w:val="00430C09"/>
    <w:rsid w:val="0043712D"/>
    <w:rsid w:val="00451DD9"/>
    <w:rsid w:val="0045367F"/>
    <w:rsid w:val="004552BE"/>
    <w:rsid w:val="0046460E"/>
    <w:rsid w:val="00466789"/>
    <w:rsid w:val="00497C12"/>
    <w:rsid w:val="004B2FED"/>
    <w:rsid w:val="004C25A9"/>
    <w:rsid w:val="004F7264"/>
    <w:rsid w:val="00514063"/>
    <w:rsid w:val="005179DC"/>
    <w:rsid w:val="00526F9E"/>
    <w:rsid w:val="00545F5A"/>
    <w:rsid w:val="00567136"/>
    <w:rsid w:val="00570346"/>
    <w:rsid w:val="00571FC1"/>
    <w:rsid w:val="005963F7"/>
    <w:rsid w:val="005B0B77"/>
    <w:rsid w:val="005D771E"/>
    <w:rsid w:val="005F6E34"/>
    <w:rsid w:val="006226DD"/>
    <w:rsid w:val="006236BE"/>
    <w:rsid w:val="00636A7A"/>
    <w:rsid w:val="006633BD"/>
    <w:rsid w:val="00663C1D"/>
    <w:rsid w:val="00672ABA"/>
    <w:rsid w:val="00674A62"/>
    <w:rsid w:val="006750EC"/>
    <w:rsid w:val="0068403C"/>
    <w:rsid w:val="00686E25"/>
    <w:rsid w:val="006A23DD"/>
    <w:rsid w:val="006B0F0F"/>
    <w:rsid w:val="006D4156"/>
    <w:rsid w:val="006D7145"/>
    <w:rsid w:val="006F0933"/>
    <w:rsid w:val="006F119C"/>
    <w:rsid w:val="0070339D"/>
    <w:rsid w:val="00713E95"/>
    <w:rsid w:val="0072153F"/>
    <w:rsid w:val="00724309"/>
    <w:rsid w:val="00752BB5"/>
    <w:rsid w:val="007536E5"/>
    <w:rsid w:val="007617E3"/>
    <w:rsid w:val="0076470C"/>
    <w:rsid w:val="00766FC3"/>
    <w:rsid w:val="00777265"/>
    <w:rsid w:val="007A6CC9"/>
    <w:rsid w:val="007A7495"/>
    <w:rsid w:val="007C097A"/>
    <w:rsid w:val="007C1E13"/>
    <w:rsid w:val="007C6663"/>
    <w:rsid w:val="007C7139"/>
    <w:rsid w:val="007D631C"/>
    <w:rsid w:val="008107A8"/>
    <w:rsid w:val="00855DC4"/>
    <w:rsid w:val="00876B24"/>
    <w:rsid w:val="0088753A"/>
    <w:rsid w:val="00891D6F"/>
    <w:rsid w:val="008A41FE"/>
    <w:rsid w:val="008C3CB8"/>
    <w:rsid w:val="008C60E8"/>
    <w:rsid w:val="008F02E0"/>
    <w:rsid w:val="008F055E"/>
    <w:rsid w:val="009012A0"/>
    <w:rsid w:val="009179DF"/>
    <w:rsid w:val="0093514C"/>
    <w:rsid w:val="009423AC"/>
    <w:rsid w:val="009703E1"/>
    <w:rsid w:val="0097358C"/>
    <w:rsid w:val="00982ADE"/>
    <w:rsid w:val="009949BA"/>
    <w:rsid w:val="00995A9B"/>
    <w:rsid w:val="009A3D23"/>
    <w:rsid w:val="009C0FA0"/>
    <w:rsid w:val="009C6F22"/>
    <w:rsid w:val="009E6B62"/>
    <w:rsid w:val="00A03840"/>
    <w:rsid w:val="00A228D8"/>
    <w:rsid w:val="00A34010"/>
    <w:rsid w:val="00A60123"/>
    <w:rsid w:val="00A90386"/>
    <w:rsid w:val="00AB770E"/>
    <w:rsid w:val="00AC4D14"/>
    <w:rsid w:val="00AC65C1"/>
    <w:rsid w:val="00AE2EEA"/>
    <w:rsid w:val="00B066C3"/>
    <w:rsid w:val="00B16B30"/>
    <w:rsid w:val="00B51B9E"/>
    <w:rsid w:val="00B73274"/>
    <w:rsid w:val="00B76D7B"/>
    <w:rsid w:val="00B87C88"/>
    <w:rsid w:val="00B954F6"/>
    <w:rsid w:val="00BC05BB"/>
    <w:rsid w:val="00BE130D"/>
    <w:rsid w:val="00BF0EE2"/>
    <w:rsid w:val="00BF6280"/>
    <w:rsid w:val="00C103DA"/>
    <w:rsid w:val="00C13D84"/>
    <w:rsid w:val="00C805CB"/>
    <w:rsid w:val="00C81759"/>
    <w:rsid w:val="00C82AF4"/>
    <w:rsid w:val="00C833DA"/>
    <w:rsid w:val="00C9217D"/>
    <w:rsid w:val="00CB2927"/>
    <w:rsid w:val="00CB36EC"/>
    <w:rsid w:val="00CB5BBA"/>
    <w:rsid w:val="00CC0F71"/>
    <w:rsid w:val="00CC170C"/>
    <w:rsid w:val="00CC2E0D"/>
    <w:rsid w:val="00CD3828"/>
    <w:rsid w:val="00CE6C70"/>
    <w:rsid w:val="00CF5655"/>
    <w:rsid w:val="00D04306"/>
    <w:rsid w:val="00D13E3F"/>
    <w:rsid w:val="00D140EF"/>
    <w:rsid w:val="00D22F86"/>
    <w:rsid w:val="00D361B6"/>
    <w:rsid w:val="00D61A23"/>
    <w:rsid w:val="00D63C7E"/>
    <w:rsid w:val="00D660EC"/>
    <w:rsid w:val="00D90C74"/>
    <w:rsid w:val="00D93E78"/>
    <w:rsid w:val="00DA7E99"/>
    <w:rsid w:val="00DB2218"/>
    <w:rsid w:val="00DB7A06"/>
    <w:rsid w:val="00DD6AAE"/>
    <w:rsid w:val="00DE7F4E"/>
    <w:rsid w:val="00DF1740"/>
    <w:rsid w:val="00E00793"/>
    <w:rsid w:val="00E036A8"/>
    <w:rsid w:val="00E053E3"/>
    <w:rsid w:val="00E11426"/>
    <w:rsid w:val="00E20579"/>
    <w:rsid w:val="00E304A7"/>
    <w:rsid w:val="00E33039"/>
    <w:rsid w:val="00E40F9E"/>
    <w:rsid w:val="00E4153D"/>
    <w:rsid w:val="00E420CA"/>
    <w:rsid w:val="00E52F6B"/>
    <w:rsid w:val="00E5677C"/>
    <w:rsid w:val="00E64AD7"/>
    <w:rsid w:val="00E738C8"/>
    <w:rsid w:val="00E74358"/>
    <w:rsid w:val="00E86E22"/>
    <w:rsid w:val="00EB66AC"/>
    <w:rsid w:val="00EC4A20"/>
    <w:rsid w:val="00ED10F3"/>
    <w:rsid w:val="00ED2C92"/>
    <w:rsid w:val="00EF1E46"/>
    <w:rsid w:val="00F0663C"/>
    <w:rsid w:val="00F13DC2"/>
    <w:rsid w:val="00F22B87"/>
    <w:rsid w:val="00F25B93"/>
    <w:rsid w:val="00F51F70"/>
    <w:rsid w:val="00F62775"/>
    <w:rsid w:val="00F72FDC"/>
    <w:rsid w:val="00F77B3E"/>
    <w:rsid w:val="00F81E2F"/>
    <w:rsid w:val="00F919EE"/>
    <w:rsid w:val="00F956B0"/>
    <w:rsid w:val="00FB0445"/>
    <w:rsid w:val="00FB429C"/>
    <w:rsid w:val="00FB7BD8"/>
    <w:rsid w:val="00FC764F"/>
    <w:rsid w:val="00FF6BCD"/>
    <w:rsid w:val="00FF77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427B05"/>
  <w15:chartTrackingRefBased/>
  <w15:docId w15:val="{7DDC0C03-E431-468E-B2D7-8A753D735A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F119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F119C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6F119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F119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F119C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F119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F119C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C4A2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C4A20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D660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660EC"/>
  </w:style>
  <w:style w:type="paragraph" w:styleId="Footer">
    <w:name w:val="footer"/>
    <w:basedOn w:val="Normal"/>
    <w:link w:val="FooterChar"/>
    <w:uiPriority w:val="99"/>
    <w:unhideWhenUsed/>
    <w:rsid w:val="00D660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660E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D477A129DC782408F65201C7EAB0447" ma:contentTypeVersion="13" ma:contentTypeDescription="Create a new document." ma:contentTypeScope="" ma:versionID="ec3e30ce9ced8ced161682d963ba2265">
  <xsd:schema xmlns:xsd="http://www.w3.org/2001/XMLSchema" xmlns:xs="http://www.w3.org/2001/XMLSchema" xmlns:p="http://schemas.microsoft.com/office/2006/metadata/properties" xmlns:ns3="c4cc14f8-f21c-4e6c-8928-cfc9bd10e98b" xmlns:ns4="32b5f4c1-98fc-4d66-a328-a4890c8f9472" targetNamespace="http://schemas.microsoft.com/office/2006/metadata/properties" ma:root="true" ma:fieldsID="dfe889705c35f11613cee9cb25a68402" ns3:_="" ns4:_="">
    <xsd:import namespace="c4cc14f8-f21c-4e6c-8928-cfc9bd10e98b"/>
    <xsd:import namespace="32b5f4c1-98fc-4d66-a328-a4890c8f9472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AutoTags" minOccurs="0"/>
                <xsd:element ref="ns4:MediaServiceOCR" minOccurs="0"/>
                <xsd:element ref="ns4:MediaServiceDateTaken" minOccurs="0"/>
                <xsd:element ref="ns4:MediaServiceGenerationTime" minOccurs="0"/>
                <xsd:element ref="ns4:MediaServiceEventHashCode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4cc14f8-f21c-4e6c-8928-cfc9bd10e98b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b5f4c1-98fc-4d66-a328-a4890c8f947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F30F088-9E41-46F1-8F38-2BC08154203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C6E1EDC-A970-4DFB-95C1-533FA2CB6A1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4cc14f8-f21c-4e6c-8928-cfc9bd10e98b"/>
    <ds:schemaRef ds:uri="32b5f4c1-98fc-4d66-a328-a4890c8f947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692B8A3-6C9E-4B7F-9C78-BC39D9EE7E7A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286</Words>
  <Characters>163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isel, Emily</dc:creator>
  <cp:keywords/>
  <dc:description/>
  <cp:lastModifiedBy>Kristeen Bullwinkle</cp:lastModifiedBy>
  <cp:revision>2</cp:revision>
  <dcterms:created xsi:type="dcterms:W3CDTF">2021-11-11T18:08:00Z</dcterms:created>
  <dcterms:modified xsi:type="dcterms:W3CDTF">2021-11-11T18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D477A129DC782408F65201C7EAB0447</vt:lpwstr>
  </property>
</Properties>
</file>